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Элза</w:t>
      </w:r>
      <w:r>
        <w:t xml:space="preserve"> </w:t>
      </w:r>
      <w:r>
        <w:t xml:space="preserve">Синюш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58085"/>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8085"/>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16715"/>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16715"/>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896899"/>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96899"/>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2728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2728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08094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8094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0069"/>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0069"/>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03947"/>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03947"/>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56549"/>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56549"/>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462351"/>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62351"/>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14744"/>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14744"/>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Элза Синюшко</dc:creator>
  <dc:language>ru-RU</dc:language>
  <cp:keywords/>
  <dcterms:created xsi:type="dcterms:W3CDTF">2024-02-29T15:48:08Z</dcterms:created>
  <dcterms:modified xsi:type="dcterms:W3CDTF">2024-02-29T15: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